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41778DB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2285A378" w14:textId="5F13EB10" w:rsidR="006278A3" w:rsidRPr="007A1BB7" w:rsidRDefault="006278A3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SELECT * FROM Worker WHERE </w:t>
      </w:r>
      <w:proofErr w:type="spellStart"/>
      <w:r>
        <w:rPr>
          <w:b w:val="0"/>
          <w:bCs w:val="0"/>
          <w:color w:val="444444"/>
          <w:spacing w:val="3"/>
        </w:rPr>
        <w:t>Joining_Date</w:t>
      </w:r>
      <w:proofErr w:type="spellEnd"/>
      <w:r>
        <w:rPr>
          <w:b w:val="0"/>
          <w:bCs w:val="0"/>
          <w:color w:val="444444"/>
          <w:spacing w:val="3"/>
        </w:rPr>
        <w:t xml:space="preserve"> LIKE ‘%2014-02%’</w:t>
      </w:r>
    </w:p>
    <w:p w14:paraId="5030EBE7" w14:textId="1A2DB4D5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67F180F" w14:textId="76927FDF" w:rsidR="006278A3" w:rsidRDefault="006278A3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 xml:space="preserve">ANS </w:t>
      </w:r>
      <w:r w:rsidR="008525A6">
        <w:rPr>
          <w:b w:val="0"/>
          <w:bCs w:val="0"/>
          <w:color w:val="444444"/>
          <w:spacing w:val="3"/>
        </w:rPr>
        <w:t xml:space="preserve"> </w:t>
      </w:r>
      <w:r w:rsidR="008525A6" w:rsidRPr="008525A6">
        <w:rPr>
          <w:b w:val="0"/>
          <w:bCs w:val="0"/>
          <w:color w:val="444444"/>
          <w:spacing w:val="3"/>
        </w:rPr>
        <w:t>SELECT</w:t>
      </w:r>
      <w:proofErr w:type="gramEnd"/>
      <w:r w:rsidR="008525A6" w:rsidRPr="008525A6">
        <w:rPr>
          <w:b w:val="0"/>
          <w:bCs w:val="0"/>
          <w:color w:val="444444"/>
          <w:spacing w:val="3"/>
        </w:rPr>
        <w:t xml:space="preserve"> </w:t>
      </w:r>
      <w:proofErr w:type="spellStart"/>
      <w:r w:rsidR="008525A6" w:rsidRPr="008525A6">
        <w:rPr>
          <w:b w:val="0"/>
          <w:bCs w:val="0"/>
          <w:color w:val="444444"/>
          <w:spacing w:val="3"/>
        </w:rPr>
        <w:t>column_name</w:t>
      </w:r>
      <w:proofErr w:type="spellEnd"/>
      <w:r w:rsidR="008525A6" w:rsidRPr="008525A6">
        <w:rPr>
          <w:b w:val="0"/>
          <w:bCs w:val="0"/>
          <w:color w:val="444444"/>
          <w:spacing w:val="3"/>
        </w:rPr>
        <w:t>, COUNT(</w:t>
      </w:r>
      <w:proofErr w:type="spellStart"/>
      <w:r w:rsidR="008525A6" w:rsidRPr="008525A6">
        <w:rPr>
          <w:b w:val="0"/>
          <w:bCs w:val="0"/>
          <w:color w:val="444444"/>
          <w:spacing w:val="3"/>
        </w:rPr>
        <w:t>column_name</w:t>
      </w:r>
      <w:proofErr w:type="spellEnd"/>
      <w:r w:rsidR="008525A6" w:rsidRPr="008525A6">
        <w:rPr>
          <w:b w:val="0"/>
          <w:bCs w:val="0"/>
          <w:color w:val="444444"/>
          <w:spacing w:val="3"/>
        </w:rPr>
        <w:t>) FROM Worker GROUP BY FEILD HAVING COUNT(</w:t>
      </w:r>
      <w:proofErr w:type="spellStart"/>
      <w:r w:rsidR="008525A6" w:rsidRPr="008525A6">
        <w:rPr>
          <w:b w:val="0"/>
          <w:bCs w:val="0"/>
          <w:color w:val="444444"/>
          <w:spacing w:val="3"/>
        </w:rPr>
        <w:t>column_name</w:t>
      </w:r>
      <w:proofErr w:type="spellEnd"/>
      <w:r w:rsidR="008525A6" w:rsidRPr="008525A6">
        <w:rPr>
          <w:b w:val="0"/>
          <w:bCs w:val="0"/>
          <w:color w:val="444444"/>
          <w:spacing w:val="3"/>
        </w:rPr>
        <w:t>) &gt; 1;</w:t>
      </w:r>
    </w:p>
    <w:p w14:paraId="446E281B" w14:textId="6FC09724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3E8B5C39" w14:textId="416EBEBF" w:rsidR="005D3FE2" w:rsidRDefault="008525A6" w:rsidP="00BE413E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</w:t>
      </w:r>
      <w:r w:rsidR="00BE413E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 </w:t>
      </w:r>
    </w:p>
    <w:p w14:paraId="50987197" w14:textId="3AC1EF06" w:rsidR="00BE413E" w:rsidRDefault="00BE413E" w:rsidP="00BE413E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WE HAVE DUPLICATE VALUE IN COLUMNS LIKE FIRST_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NAME ,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LAST_NAME , COUNTRY THEN</w:t>
      </w:r>
    </w:p>
    <w:p w14:paraId="38090DC5" w14:textId="77777777" w:rsidR="00BE413E" w:rsidRDefault="00BE413E" w:rsidP="00BE413E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FIRST_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NAME ,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LAST_NAME , COUNTRY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,COUNT(*)  </w:t>
      </w:r>
    </w:p>
    <w:p w14:paraId="25B94F29" w14:textId="77777777" w:rsidR="00BE413E" w:rsidRDefault="00BE413E" w:rsidP="00BE413E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S CNT </w:t>
      </w:r>
    </w:p>
    <w:p w14:paraId="1E706F2F" w14:textId="77777777" w:rsidR="00BE413E" w:rsidRDefault="00BE413E" w:rsidP="00BE413E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FROM Employees</w:t>
      </w:r>
    </w:p>
    <w:p w14:paraId="70EF8E20" w14:textId="5A661419" w:rsidR="00BE413E" w:rsidRDefault="00BE413E" w:rsidP="00BE413E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GROUP BY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FIRST_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NAME ,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LAST_NAME , COUNTRY</w:t>
      </w:r>
    </w:p>
    <w:p w14:paraId="191DDB80" w14:textId="64EEDC0D" w:rsidR="00BE413E" w:rsidRDefault="00BE413E" w:rsidP="00BE413E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HAVING 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COUNT(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>*) &gt;1;</w:t>
      </w:r>
    </w:p>
    <w:p w14:paraId="3A7CD8EE" w14:textId="77777777" w:rsidR="00BE413E" w:rsidRPr="00BE413E" w:rsidRDefault="00BE413E" w:rsidP="00BE413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84848"/>
          <w:bdr w:val="none" w:sz="0" w:space="0" w:color="auto" w:frame="1"/>
          <w:shd w:val="clear" w:color="auto" w:fill="FFFFFF"/>
        </w:rPr>
      </w:pPr>
    </w:p>
    <w:sectPr w:rsidR="00BE413E" w:rsidRPr="00BE41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4317D4"/>
    <w:rsid w:val="005D3FE2"/>
    <w:rsid w:val="006278A3"/>
    <w:rsid w:val="0079446D"/>
    <w:rsid w:val="008525A6"/>
    <w:rsid w:val="00A93BA4"/>
    <w:rsid w:val="00BE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5</cp:revision>
  <dcterms:created xsi:type="dcterms:W3CDTF">2021-03-26T13:46:00Z</dcterms:created>
  <dcterms:modified xsi:type="dcterms:W3CDTF">2021-12-07T12:14:00Z</dcterms:modified>
</cp:coreProperties>
</file>